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na Ga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5 North Belmont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ina.bon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8033380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